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E77558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னக்க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சுகர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ருக்கா</w:t>
      </w:r>
      <w:proofErr w:type="spellEnd"/>
    </w:p>
    <w:p w14:paraId="378D912D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னக்க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ிரஷர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ருக்கா</w:t>
      </w:r>
      <w:proofErr w:type="spellEnd"/>
    </w:p>
    <w:p w14:paraId="4D074DE1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னக்க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தல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சுத்துது</w:t>
      </w:r>
      <w:proofErr w:type="spellEnd"/>
    </w:p>
    <w:p w14:paraId="2C43851C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னக்க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ன்ன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மாத்திர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ொடுக்கனுமோ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ொடுங்க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அத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அப்படின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சொல்லுவேன்</w:t>
      </w:r>
      <w:proofErr w:type="spellEnd"/>
    </w:p>
    <w:p w14:paraId="35564AE1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proofErr w:type="gramStart"/>
      <w:r>
        <w:rPr>
          <w:rFonts w:ascii="Nirmala UI" w:hAnsi="Nirmala UI" w:cs="Nirmala UI"/>
          <w:color w:val="000000"/>
          <w:sz w:val="22"/>
          <w:szCs w:val="22"/>
        </w:rPr>
        <w:t>ஒ</w:t>
      </w:r>
      <w:r>
        <w:rPr>
          <w:rFonts w:ascii="Arial" w:hAnsi="Arial" w:cs="Arial"/>
          <w:color w:val="000000"/>
          <w:sz w:val="22"/>
          <w:szCs w:val="22"/>
        </w:rPr>
        <w:t>.</w:t>
      </w:r>
      <w:r>
        <w:rPr>
          <w:rFonts w:ascii="Nirmala UI" w:hAnsi="Nirmala UI" w:cs="Nirmala UI"/>
          <w:color w:val="000000"/>
          <w:sz w:val="22"/>
          <w:szCs w:val="22"/>
        </w:rPr>
        <w:t>பி</w:t>
      </w:r>
      <w:proofErr w:type="spellEnd"/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சீட்ட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ங்க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ாங்குறது</w:t>
      </w:r>
      <w:proofErr w:type="spellEnd"/>
    </w:p>
    <w:p w14:paraId="4A836D0F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மருந்த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ங்க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ாங்குறது</w:t>
      </w:r>
      <w:proofErr w:type="spellEnd"/>
    </w:p>
    <w:p w14:paraId="2EFBB1B1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ேரா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ஆஸ்பத்திரிக்க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த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ண்ணனும்</w:t>
      </w:r>
      <w:proofErr w:type="spellEnd"/>
    </w:p>
    <w:p w14:paraId="08DC9398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ோறேன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சலான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டுக்குறேன்</w:t>
      </w:r>
      <w:proofErr w:type="spellEnd"/>
    </w:p>
    <w:p w14:paraId="1116DBDA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சலான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டுத்துப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ுல்லப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ண்றேன்</w:t>
      </w:r>
      <w:proofErr w:type="spellEnd"/>
    </w:p>
    <w:p w14:paraId="34FD056D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ரூவா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ாங்குறேன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ோய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>.</w:t>
      </w:r>
    </w:p>
    <w:p w14:paraId="69C5E828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சலான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ங்க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ருக்க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.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ேங்குல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து</w:t>
      </w:r>
      <w:proofErr w:type="spellEnd"/>
    </w:p>
    <w:p w14:paraId="68684442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நகை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ங்க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ைக்கறது</w:t>
      </w:r>
      <w:proofErr w:type="spellEnd"/>
    </w:p>
    <w:p w14:paraId="030F903E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வ்வளவ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ண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ட்டலாம்</w:t>
      </w:r>
      <w:proofErr w:type="spellEnd"/>
    </w:p>
    <w:p w14:paraId="071D3C18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ஒர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வுன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நகைக்க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வ்வளவ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ண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ிடைக்கும்</w:t>
      </w:r>
      <w:proofErr w:type="spellEnd"/>
    </w:p>
    <w:p w14:paraId="07972696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ேங்க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த்தன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மணிக்குத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தொறப்பாங்க</w:t>
      </w:r>
      <w:proofErr w:type="spellEnd"/>
    </w:p>
    <w:p w14:paraId="4CB00600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ண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ட்டனும்</w:t>
      </w:r>
      <w:proofErr w:type="spellEnd"/>
    </w:p>
    <w:p w14:paraId="17E2FD74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ஆதார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ணைக்கனும்னா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ப்படி</w:t>
      </w:r>
      <w:proofErr w:type="spellEnd"/>
    </w:p>
    <w:p w14:paraId="7A221AB6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ஏடிஎ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ப்படி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டுக்குறது</w:t>
      </w:r>
      <w:proofErr w:type="spellEnd"/>
    </w:p>
    <w:p w14:paraId="0967B494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ன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ப்படி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ரு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.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ாங்கணும்</w:t>
      </w:r>
      <w:proofErr w:type="spellEnd"/>
    </w:p>
    <w:p w14:paraId="6A873A00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நோட்ட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ிழிஞ்சுருக்கு</w:t>
      </w:r>
      <w:proofErr w:type="spellEnd"/>
    </w:p>
    <w:p w14:paraId="60C90098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ேற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நோட்ட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ொடுப்பீங்களா</w:t>
      </w:r>
      <w:proofErr w:type="spellEnd"/>
    </w:p>
    <w:p w14:paraId="1A28A4F5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ேங்க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த்தன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மணிவரை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ருக்கும்</w:t>
      </w:r>
      <w:proofErr w:type="spellEnd"/>
    </w:p>
    <w:p w14:paraId="244D0766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சாயங்கால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.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ம்புட்டுக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ொண்ட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ந்துருக்கேன்</w:t>
      </w:r>
      <w:proofErr w:type="spellEnd"/>
    </w:p>
    <w:p w14:paraId="3A2196F7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lastRenderedPageBreak/>
        <w:t>என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ாச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வ்வளவ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ருக்குது</w:t>
      </w:r>
      <w:proofErr w:type="spellEnd"/>
    </w:p>
    <w:p w14:paraId="35A96370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ேரனுக்குப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ிறந்தநாளு</w:t>
      </w:r>
      <w:proofErr w:type="spellEnd"/>
    </w:p>
    <w:p w14:paraId="3E589422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ன்னமாறி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அர்ச்சனைத்தட்ட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ாங்கனும்</w:t>
      </w:r>
      <w:proofErr w:type="spellEnd"/>
    </w:p>
    <w:p w14:paraId="6737AB06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தட்ட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வ்வளவ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ிளக்க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வ்வளவ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ாசக்கும்</w:t>
      </w:r>
      <w:proofErr w:type="spellEnd"/>
    </w:p>
    <w:p w14:paraId="5DA8FABE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செருப்ப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ங்கன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ழட்டிப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ோடனும்</w:t>
      </w:r>
      <w:proofErr w:type="spellEnd"/>
    </w:p>
    <w:p w14:paraId="36A824A3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டோக்கன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ொடுக்கனு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ாங்கனு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ொடுங்க</w:t>
      </w:r>
      <w:proofErr w:type="spellEnd"/>
    </w:p>
    <w:p w14:paraId="6B926458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வ்வளவ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ாசாகு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.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ாதுகாப்பா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ருக்குமா</w:t>
      </w:r>
      <w:proofErr w:type="spellEnd"/>
    </w:p>
    <w:p w14:paraId="6A2069B8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ோவிலுக்க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அன்னதான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ப்பப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ோடுவாங்க</w:t>
      </w:r>
      <w:proofErr w:type="spellEnd"/>
    </w:p>
    <w:p w14:paraId="7884AB74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ூல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ப்போ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ஊத்துவாங்க</w:t>
      </w:r>
      <w:proofErr w:type="spellEnd"/>
    </w:p>
    <w:p w14:paraId="14B28BC3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ப்ப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ோவிலத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திறப்பாங்க</w:t>
      </w:r>
      <w:proofErr w:type="spellEnd"/>
    </w:p>
    <w:p w14:paraId="20A86CD1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ப்ப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அடப்பாங்க</w:t>
      </w:r>
      <w:proofErr w:type="spellEnd"/>
    </w:p>
    <w:p w14:paraId="78635182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தெர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ப்ப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ோடுவாங்க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ப்ப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மூடுவாங்க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தெர</w:t>
      </w:r>
      <w:proofErr w:type="spellEnd"/>
    </w:p>
    <w:p w14:paraId="153AE24A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ன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ேரனுக்க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மொட்டப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ோடனும்</w:t>
      </w:r>
      <w:proofErr w:type="spellEnd"/>
    </w:p>
    <w:p w14:paraId="0F07E051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மொட்டைக்க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வ்வளவ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ாசு</w:t>
      </w:r>
      <w:proofErr w:type="spellEnd"/>
    </w:p>
    <w:p w14:paraId="3C353614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அதுக்க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ன்னென்ன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செய்யனும்</w:t>
      </w:r>
      <w:proofErr w:type="spellEnd"/>
    </w:p>
    <w:p w14:paraId="60686F03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அர்ச்சனை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ாங்கனுமா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தட்டு</w:t>
      </w:r>
      <w:proofErr w:type="spellEnd"/>
    </w:p>
    <w:p w14:paraId="2177A673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அதுக்க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வ்வளவ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ஆகும்</w:t>
      </w:r>
      <w:proofErr w:type="spellEnd"/>
    </w:p>
    <w:p w14:paraId="063953E3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டோக்கன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ொடுங்க</w:t>
      </w:r>
      <w:proofErr w:type="spellEnd"/>
    </w:p>
    <w:p w14:paraId="6053D13A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சாப்பாட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ன்ன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ருக்க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ன்ன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சாப்பாட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ருக்கு</w:t>
      </w:r>
      <w:proofErr w:type="spellEnd"/>
    </w:p>
    <w:p w14:paraId="0A8E8CE5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ிரியாணி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ொடுங்க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.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தயிர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ெங்காய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ையுங்க</w:t>
      </w:r>
      <w:proofErr w:type="spellEnd"/>
    </w:p>
    <w:p w14:paraId="19BFD31C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ேற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சால்ணா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ொடுங்க</w:t>
      </w:r>
      <w:proofErr w:type="spellEnd"/>
    </w:p>
    <w:p w14:paraId="6F128933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அப்பிடின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சொல்லுவோம்</w:t>
      </w:r>
      <w:proofErr w:type="spellEnd"/>
    </w:p>
    <w:p w14:paraId="352653ED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வ்வளவ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ாசாகும்</w:t>
      </w:r>
      <w:proofErr w:type="spellEnd"/>
    </w:p>
    <w:p w14:paraId="1A6E823E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ந்தாங்க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வ்வளவ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ாசு</w:t>
      </w:r>
      <w:proofErr w:type="spellEnd"/>
    </w:p>
    <w:p w14:paraId="1C874184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தோசை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வ்வளவுப்பா</w:t>
      </w:r>
      <w:proofErr w:type="spellEnd"/>
    </w:p>
    <w:p w14:paraId="0BE93940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ார்சல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ட்டிக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ொடுத்தா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வ்வளவு</w:t>
      </w:r>
      <w:proofErr w:type="spellEnd"/>
    </w:p>
    <w:p w14:paraId="0D460CFE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வ்வளவ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ஆகு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அதுக்கு</w:t>
      </w:r>
      <w:proofErr w:type="spellEnd"/>
    </w:p>
    <w:p w14:paraId="536D1D5A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அப்புடின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நாம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ேட்போம்</w:t>
      </w:r>
      <w:proofErr w:type="spellEnd"/>
    </w:p>
    <w:p w14:paraId="1C0BDE90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ாச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வ்வளவ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ொங்கல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வ்வளவு</w:t>
      </w:r>
      <w:proofErr w:type="spellEnd"/>
    </w:p>
    <w:p w14:paraId="0E65FE20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ொங்கல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வ்வளவு</w:t>
      </w:r>
      <w:proofErr w:type="spellEnd"/>
    </w:p>
    <w:p w14:paraId="79D2D3DC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ொங்கல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ாங்குணா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டை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ஓசியா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ொடுப்பீங்களா</w:t>
      </w:r>
      <w:proofErr w:type="spellEnd"/>
    </w:p>
    <w:p w14:paraId="28168EA4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னக்க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சளியாக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ருக்கு</w:t>
      </w:r>
      <w:proofErr w:type="spellEnd"/>
    </w:p>
    <w:p w14:paraId="046AFCD4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சுடுதண்ணிக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ோடுப்பீங்களா</w:t>
      </w:r>
      <w:proofErr w:type="spellEnd"/>
    </w:p>
    <w:p w14:paraId="1771FCED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ேன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தண்ணீ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ேன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வ்வளவு</w:t>
      </w:r>
      <w:proofErr w:type="spellEnd"/>
    </w:p>
    <w:p w14:paraId="0B00D483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ை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ழுவுற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ட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ங்க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ருக்கு</w:t>
      </w:r>
      <w:proofErr w:type="spellEnd"/>
    </w:p>
    <w:p w14:paraId="39E552D9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ாச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ங்கக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ொடுக்கணும்</w:t>
      </w:r>
      <w:proofErr w:type="spellEnd"/>
    </w:p>
    <w:p w14:paraId="2DA81D95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ந்த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ஸ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ங்கப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ோகும்</w:t>
      </w:r>
      <w:proofErr w:type="spellEnd"/>
    </w:p>
    <w:p w14:paraId="2583B34C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ந்த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ஸ்ல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ோகனும்</w:t>
      </w:r>
      <w:proofErr w:type="spellEnd"/>
    </w:p>
    <w:p w14:paraId="4882401A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தன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மணிநேரத்துல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ரும்</w:t>
      </w:r>
      <w:proofErr w:type="spellEnd"/>
    </w:p>
    <w:p w14:paraId="47E208F3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ொஞ்ச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நேரத்துல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ஏறிருங்க</w:t>
      </w:r>
      <w:proofErr w:type="spellEnd"/>
    </w:p>
    <w:p w14:paraId="457E3482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ஏறி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உள்ள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ோனது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ன்ன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டத்துக்க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நான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ோகனும்</w:t>
      </w:r>
      <w:proofErr w:type="spellEnd"/>
    </w:p>
    <w:p w14:paraId="15B13E17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வ்வளவ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ாசாகு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நான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றங்கனு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ந்த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டத்துல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அப்பிடினு</w:t>
      </w:r>
      <w:proofErr w:type="spellEnd"/>
    </w:p>
    <w:p w14:paraId="4BA7AA2F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ஸ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லவசமா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ிடுறீங்கள்ளே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ப்ப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ாச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ேக்குறீங்களே</w:t>
      </w:r>
      <w:proofErr w:type="spellEnd"/>
    </w:p>
    <w:p w14:paraId="7A389EE5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துக்க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ஸ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அப்புடின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சொல்றேன்</w:t>
      </w:r>
      <w:proofErr w:type="spellEnd"/>
    </w:p>
    <w:p w14:paraId="69349E84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ாச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வ்வளவ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சிவகாசி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ோகனும்</w:t>
      </w:r>
      <w:proofErr w:type="spellEnd"/>
    </w:p>
    <w:p w14:paraId="22B21A60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வ்வளவ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ாச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ஆகும்</w:t>
      </w:r>
      <w:proofErr w:type="spellEnd"/>
    </w:p>
    <w:p w14:paraId="25AAA859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ன்ன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அப்ப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ோனவாட்டி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ொஞ்சமா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ொடுத்தீங்க</w:t>
      </w:r>
      <w:proofErr w:type="spellEnd"/>
    </w:p>
    <w:p w14:paraId="1F091F26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ப்ப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நெறையாக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ேக்குறீங்க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ன்ன</w:t>
      </w:r>
      <w:proofErr w:type="spellEnd"/>
    </w:p>
    <w:p w14:paraId="3BFCACDA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நான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ன்ன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டத்துக்குப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ோகனும்</w:t>
      </w:r>
      <w:proofErr w:type="spellEnd"/>
    </w:p>
    <w:p w14:paraId="677FFBF0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ன்னை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லயன்ல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சிவகாசில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றக்கி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ிடனும்</w:t>
      </w:r>
      <w:proofErr w:type="spellEnd"/>
    </w:p>
    <w:p w14:paraId="33F110BD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நீங்கதான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சொல்லனு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ண்ட்ரக்டர்ட்ட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சொல்றேன்</w:t>
      </w:r>
      <w:proofErr w:type="spellEnd"/>
    </w:p>
    <w:p w14:paraId="421BE160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சீல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டுக்கனும்பா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சீல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டுக்கனும்பா</w:t>
      </w:r>
      <w:proofErr w:type="spellEnd"/>
    </w:p>
    <w:p w14:paraId="42A1FAFD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ன்ன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ெல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வ்வளவ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ஆகு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டுத்துப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ோடுங்க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சீலைய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ாக்கனு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நானு</w:t>
      </w:r>
      <w:proofErr w:type="spellEnd"/>
    </w:p>
    <w:p w14:paraId="5B2690F4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த்தன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சீலை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மூன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சீல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ேணு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வ்வளவ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ாச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ஆகும்</w:t>
      </w:r>
      <w:proofErr w:type="spellEnd"/>
    </w:p>
    <w:p w14:paraId="7193C0B2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த்தன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சீல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டுத்துருக்கேன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ட்டப்பை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ொடுப்பீங்களா</w:t>
      </w:r>
      <w:proofErr w:type="spellEnd"/>
    </w:p>
    <w:p w14:paraId="4C54679F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தள்ளுபடி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ண்ணுவீங்களா</w:t>
      </w:r>
      <w:proofErr w:type="spellEnd"/>
    </w:p>
    <w:p w14:paraId="5D181B72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ந்தக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டைக்குப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ோறதுக்க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ழி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ங்க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ருக்கு</w:t>
      </w:r>
      <w:proofErr w:type="spellEnd"/>
    </w:p>
    <w:p w14:paraId="00E1D8B5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ந்த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சீல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நல்ல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ருக்க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சாய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ோகுமா</w:t>
      </w:r>
      <w:proofErr w:type="spellEnd"/>
    </w:p>
    <w:p w14:paraId="734347A1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ிரசருக்க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மாத்திரக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ொடுங்க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ந்த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மாத்தர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வ்வளவ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ஒருமாத்தர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வ்வளவு</w:t>
      </w:r>
      <w:proofErr w:type="spellEnd"/>
    </w:p>
    <w:p w14:paraId="771FEE50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த்தன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மாத்தர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ேனு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னக்க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ால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லிக்குத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ால்வலி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proofErr w:type="gramStart"/>
      <w:r>
        <w:rPr>
          <w:rFonts w:ascii="Nirmala UI" w:hAnsi="Nirmala UI" w:cs="Nirmala UI"/>
          <w:color w:val="000000"/>
          <w:sz w:val="22"/>
          <w:szCs w:val="22"/>
        </w:rPr>
        <w:t>மாத்தர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வ்வளவு</w:t>
      </w:r>
      <w:proofErr w:type="spellEnd"/>
      <w:proofErr w:type="gramEnd"/>
    </w:p>
    <w:p w14:paraId="1F065DFD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வ்வள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ஆகுது</w:t>
      </w:r>
      <w:proofErr w:type="spellEnd"/>
    </w:p>
    <w:p w14:paraId="52506E2D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ந்த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மாத்தர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சாப்புட்டா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தூக்க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ருமா</w:t>
      </w:r>
      <w:proofErr w:type="spellEnd"/>
    </w:p>
    <w:p w14:paraId="729FA82F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ந்த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மாத்தர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சாப்புட்டா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தூக்க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ருமா</w:t>
      </w:r>
      <w:proofErr w:type="spellEnd"/>
    </w:p>
    <w:p w14:paraId="72040C3B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ஒர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நாளைக்க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த்தன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மாத்தர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சாப்புடுறது</w:t>
      </w:r>
      <w:proofErr w:type="spellEnd"/>
    </w:p>
    <w:p w14:paraId="205628B3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அர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மாத்தர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சாப்பிடவா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முழ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மாத்தர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சாப்டவா</w:t>
      </w:r>
      <w:proofErr w:type="spellEnd"/>
    </w:p>
    <w:p w14:paraId="246418D8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ந்த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மாத்தர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சாப்பட்ட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த்தன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நாளுக்குள்ள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ுணமாகு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சொல்லுங்க</w:t>
      </w:r>
      <w:proofErr w:type="spellEnd"/>
    </w:p>
    <w:p w14:paraId="2F19EAB1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தொண்ட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ரகரன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ருக்க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துக்க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மாத்தர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ன்னக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ொடுக்கிறீங்க</w:t>
      </w:r>
      <w:proofErr w:type="spellEnd"/>
    </w:p>
    <w:p w14:paraId="104D4213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தக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ொடுங்க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ாத்த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ரொம்ப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சளியா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ருக்குது</w:t>
      </w:r>
      <w:proofErr w:type="spellEnd"/>
    </w:p>
    <w:p w14:paraId="7EEC8819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டாக்டர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சீட்ட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ல்ல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மருந்த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ொடுப்பீங்களா</w:t>
      </w:r>
      <w:proofErr w:type="spellEnd"/>
    </w:p>
    <w:p w14:paraId="532E25EF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ஏப்பா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ஊசிப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ோடப்போறேன்</w:t>
      </w:r>
      <w:proofErr w:type="spellEnd"/>
    </w:p>
    <w:p w14:paraId="2C722F98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ஊசி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ஊசி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ோட்டா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ாய்ச்சல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ரும்ன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சொல்றாங்க</w:t>
      </w:r>
      <w:proofErr w:type="spellEnd"/>
    </w:p>
    <w:p w14:paraId="3398B808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சில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ேருக்க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டவுட்டா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ருக்குதுறாங்க</w:t>
      </w:r>
      <w:proofErr w:type="spellEnd"/>
    </w:p>
    <w:p w14:paraId="04D8CE45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ன்னமு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செய்யுமா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செய்யுமா</w:t>
      </w:r>
      <w:proofErr w:type="spellEnd"/>
    </w:p>
    <w:p w14:paraId="0C6DEBDC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ல்ல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நல்லபடியா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ஆகுமா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ுணமாகிருமா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அப்புடின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சொல்றேன்</w:t>
      </w:r>
      <w:proofErr w:type="spellEnd"/>
    </w:p>
    <w:p w14:paraId="6FFE12A3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ரெண்டாவத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ஊசிப்போடுறதுக்கு</w:t>
      </w:r>
      <w:proofErr w:type="spellEnd"/>
    </w:p>
    <w:p w14:paraId="011DEE81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றி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சாப்பிடக்கூடாதுன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சொல்றாங்க</w:t>
      </w:r>
      <w:proofErr w:type="spellEnd"/>
    </w:p>
    <w:p w14:paraId="745384EE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ன்னமு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சாப்பிடக்கூடாதுன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சொல்றாங்களே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.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அப்புடின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ேட்போம்</w:t>
      </w:r>
      <w:proofErr w:type="spellEnd"/>
    </w:p>
    <w:p w14:paraId="431F95E6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தடுப்பூசிபோட்டா</w:t>
      </w:r>
      <w:proofErr w:type="spellEnd"/>
    </w:p>
    <w:p w14:paraId="2DC66C1A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னக்க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சுகர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ருக்க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ிரசர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ருக்க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ோட்டா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அதுவு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ஆகிடுமா</w:t>
      </w:r>
      <w:proofErr w:type="spellEnd"/>
    </w:p>
    <w:p w14:paraId="302DE93A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தடுப்பூசி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ங்கப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ோடுறாங்க</w:t>
      </w:r>
      <w:proofErr w:type="spellEnd"/>
    </w:p>
    <w:p w14:paraId="6C59305B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ாச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ொடுப்பாங்க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ேட்கணுமா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ொடுக்கனுமா</w:t>
      </w:r>
      <w:proofErr w:type="spellEnd"/>
    </w:p>
    <w:p w14:paraId="34A10E8B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ேரட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ன்ன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ிலை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ீன்ஸ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ன்ன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ிலை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த்தரிக்காய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ன்ன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ிலை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தக்காளி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ன்ன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ிலை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அவரைக்காய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ன்ன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ிலை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ெண்டிக்காய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ன்ன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ிலை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யற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மொச்சப்பயற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ன்ன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ிலை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சீனிவரக்காய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ன்ன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ிலை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தேங்காய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ன்ன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ிலை</w:t>
      </w:r>
      <w:proofErr w:type="spellEnd"/>
    </w:p>
    <w:p w14:paraId="21B7AB29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ந்த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ாய்கறி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ெருசாவே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ல்லை</w:t>
      </w:r>
      <w:proofErr w:type="spellEnd"/>
    </w:p>
    <w:p w14:paraId="1E2E145F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ேற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ாய்கறி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ருக்கா</w:t>
      </w:r>
      <w:proofErr w:type="spellEnd"/>
    </w:p>
    <w:p w14:paraId="68D03722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நல்ல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ாய்கறியா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த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ாடிப்போயிருக்கு</w:t>
      </w:r>
      <w:proofErr w:type="spellEnd"/>
    </w:p>
    <w:p w14:paraId="16DFFD27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சரிப்பா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நல்ல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ாய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ருந்தா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ொடுங்க</w:t>
      </w:r>
      <w:proofErr w:type="spellEnd"/>
    </w:p>
    <w:p w14:paraId="29FF86EE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ந்த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ோழிக்கறி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ன்ன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ிலை</w:t>
      </w:r>
      <w:proofErr w:type="spellEnd"/>
    </w:p>
    <w:p w14:paraId="4AE8100F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ந்த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ஆட்டுக்கறி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ன்ன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ிலை</w:t>
      </w:r>
      <w:proofErr w:type="spellEnd"/>
    </w:p>
    <w:p w14:paraId="43BCE0BF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ுடல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ன்ன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ிலை</w:t>
      </w:r>
      <w:proofErr w:type="spellEnd"/>
    </w:p>
    <w:p w14:paraId="4006DC4C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ால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ன்ன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ிலை</w:t>
      </w:r>
      <w:proofErr w:type="spellEnd"/>
    </w:p>
    <w:p w14:paraId="623E3270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தலை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ன்ன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ிலை</w:t>
      </w:r>
      <w:proofErr w:type="spellEnd"/>
    </w:p>
    <w:p w14:paraId="0721E2EF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ுடல்ல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அஞ்ச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உருப்படி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ருக்கும்</w:t>
      </w:r>
      <w:proofErr w:type="spellEnd"/>
    </w:p>
    <w:p w14:paraId="3A0BA20C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ரெக்ட்டா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ருக்குமா</w:t>
      </w:r>
      <w:proofErr w:type="spellEnd"/>
    </w:p>
    <w:p w14:paraId="6B547B2D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ல்ல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டுத்துக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ாமிங்க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ாக்கணும்</w:t>
      </w:r>
      <w:proofErr w:type="spellEnd"/>
    </w:p>
    <w:p w14:paraId="23065EDE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ாத்திர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துவு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ொண்ட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ரனுமா</w:t>
      </w:r>
      <w:proofErr w:type="spellEnd"/>
    </w:p>
    <w:p w14:paraId="46722551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ைல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ோட்டுக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ொடுப்பீங்களா</w:t>
      </w:r>
      <w:proofErr w:type="spellEnd"/>
    </w:p>
    <w:p w14:paraId="240E76E2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ங்க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ீட்டுல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ட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தெரியலப்பா</w:t>
      </w:r>
      <w:proofErr w:type="spellEnd"/>
    </w:p>
    <w:p w14:paraId="59F38980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ன்னன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ந்த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ாருங்க</w:t>
      </w:r>
      <w:proofErr w:type="spellEnd"/>
    </w:p>
    <w:p w14:paraId="6EEEE5B0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ன்னன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தெரியலைன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ேட்டேன்</w:t>
      </w:r>
      <w:proofErr w:type="spellEnd"/>
    </w:p>
    <w:p w14:paraId="5DEE8A3F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ன்னப்பா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ாரேனுங்கிறே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ஏன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ரல</w:t>
      </w:r>
      <w:proofErr w:type="spellEnd"/>
    </w:p>
    <w:p w14:paraId="233A6FBA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சேனல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ே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டிவி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தெரியல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சன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டிவி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தெரியல</w:t>
      </w:r>
      <w:proofErr w:type="spellEnd"/>
    </w:p>
    <w:p w14:paraId="13DCE812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நேத்துவரைக்கு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தெரிஞ்சுச்ச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ன்னைக்க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ரல</w:t>
      </w:r>
      <w:proofErr w:type="spellEnd"/>
    </w:p>
    <w:p w14:paraId="1CBFC88B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ேபிள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ழுக்கணும்</w:t>
      </w:r>
      <w:proofErr w:type="spellEnd"/>
    </w:p>
    <w:p w14:paraId="047D3359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வ்வளவ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ஆகு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வந்த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ாருங்க</w:t>
      </w:r>
      <w:proofErr w:type="spellEnd"/>
    </w:p>
    <w:p w14:paraId="52278F4F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ன்னென்ன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ருக்குது</w:t>
      </w:r>
      <w:proofErr w:type="spellEnd"/>
    </w:p>
    <w:p w14:paraId="52B1A975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ன்னென்ன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இருக்குது</w:t>
      </w:r>
      <w:proofErr w:type="spellEnd"/>
    </w:p>
    <w:p w14:paraId="04BECC98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அரிசி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ண்ணெய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ருப்ப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சீனி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சாமான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ல்லா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ோடனும்</w:t>
      </w:r>
      <w:proofErr w:type="spellEnd"/>
    </w:p>
    <w:p w14:paraId="26BB8397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ச்சரிசி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ோதுமை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ல்லாம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ோடனும்</w:t>
      </w:r>
      <w:proofErr w:type="spellEnd"/>
    </w:p>
    <w:p w14:paraId="02B3FD51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வ்வளவ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ாச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ஆகும்</w:t>
      </w:r>
      <w:proofErr w:type="spellEnd"/>
    </w:p>
    <w:p w14:paraId="4E09CE83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டை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த்தன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மணிக்குத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தொறக்கும்</w:t>
      </w:r>
      <w:proofErr w:type="spellEnd"/>
    </w:p>
    <w:p w14:paraId="6944595F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த்தன்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மணிக்க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ன்னென்ன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ேட்பீங்க</w:t>
      </w:r>
      <w:proofErr w:type="spellEnd"/>
    </w:p>
    <w:p w14:paraId="7E2583EC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சீனிக்க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வ்வளவ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பருப்புக்க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வ்வளவு</w:t>
      </w:r>
      <w:proofErr w:type="spellEnd"/>
    </w:p>
    <w:p w14:paraId="004302F4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சேமியா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ரவைக்கு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வ்வளவு</w:t>
      </w:r>
      <w:proofErr w:type="spellEnd"/>
    </w:p>
    <w:p w14:paraId="25D4F4D4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ோதுமை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லவசமா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ாசா</w:t>
      </w:r>
      <w:proofErr w:type="spellEnd"/>
    </w:p>
    <w:p w14:paraId="75C1269B" w14:textId="77777777" w:rsidR="00D273EF" w:rsidRDefault="00D273EF" w:rsidP="00D273EF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அரிசி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எலவசமா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2"/>
          <w:szCs w:val="22"/>
        </w:rPr>
        <w:t>காசா</w:t>
      </w:r>
      <w:proofErr w:type="spellEnd"/>
    </w:p>
    <w:p w14:paraId="41F80F1D" w14:textId="77777777" w:rsidR="006370C0" w:rsidRDefault="006370C0"/>
    <w:sectPr w:rsidR="006370C0" w:rsidSect="006370C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irmala UI">
    <w:panose1 w:val="020B0502040204020203"/>
    <w:charset w:val="00"/>
    <w:family w:val="swiss"/>
    <w:pitch w:val="variable"/>
    <w:sig w:usb0="80FF8023" w:usb1="0000004A" w:usb2="000002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2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1MDA0NjMztTSxNDFX0lEKTi0uzszPAykwrAUAFHGGCSwAAAA="/>
  </w:docVars>
  <w:rsids>
    <w:rsidRoot w:val="00D273EF"/>
    <w:rsid w:val="006370C0"/>
    <w:rsid w:val="00A440E8"/>
    <w:rsid w:val="00AD69A7"/>
    <w:rsid w:val="00D273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D3C318"/>
  <w15:chartTrackingRefBased/>
  <w15:docId w15:val="{1E8B8694-469E-4611-8E07-61D72A6BB3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30" w:lineRule="exact"/>
        <w:ind w:firstLine="605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0C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273EF"/>
    <w:pPr>
      <w:spacing w:before="100" w:beforeAutospacing="1" w:after="100" w:afterAutospacing="1" w:line="240" w:lineRule="auto"/>
      <w:ind w:firstLine="0"/>
      <w:jc w:val="left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883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662</Words>
  <Characters>3778</Characters>
  <Application>Microsoft Office Word</Application>
  <DocSecurity>0</DocSecurity>
  <Lines>31</Lines>
  <Paragraphs>8</Paragraphs>
  <ScaleCrop>false</ScaleCrop>
  <Company/>
  <LinksUpToDate>false</LinksUpToDate>
  <CharactersWithSpaces>4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unaggiri Pandian K</dc:creator>
  <cp:keywords/>
  <dc:description/>
  <cp:lastModifiedBy>Arunaggiri Pandian K</cp:lastModifiedBy>
  <cp:revision>2</cp:revision>
  <dcterms:created xsi:type="dcterms:W3CDTF">2021-12-09T05:35:00Z</dcterms:created>
  <dcterms:modified xsi:type="dcterms:W3CDTF">2021-12-09T05:35:00Z</dcterms:modified>
</cp:coreProperties>
</file>